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97.png" ContentType="image/png"/>
  <Override PartName="/word/media/rId199.png" ContentType="image/png"/>
  <Override PartName="/word/media/rId2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76" w:name="wire"/>
      <w:bookmarkEnd w:id="76"/>
      <w:r>
        <w:t xml:space="preserve">wire</w:t>
      </w:r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77" w:name="ring"/>
      <w:bookmarkEnd w:id="77"/>
      <w:r>
        <w:t xml:space="preserve">Ring</w:t>
      </w:r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78" w:name="probar"/>
      <w:bookmarkEnd w:id="78"/>
      <w:r>
        <w:t xml:space="preserve">Probar</w:t>
      </w:r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1" w:name="documentos"/>
      <w:bookmarkEnd w:id="81"/>
      <w:r>
        <w:t xml:space="preserve">Documentos</w:t>
      </w:r>
    </w:p>
    <w:p>
      <w:pPr>
        <w:pStyle w:val="Heading2"/>
      </w:pPr>
      <w:bookmarkStart w:id="82" w:name="calibre"/>
      <w:bookmarkEnd w:id="82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8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7" w:name="pandoc"/>
      <w:bookmarkEnd w:id="87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9" w:name="zotero"/>
      <w:bookmarkEnd w:id="8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9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1" w:name="vanilla-latex"/>
      <w:bookmarkEnd w:id="9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93" w:name="falsificando-paquetes"/>
      <w:bookmarkEnd w:id="9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4" w:name="fuentes"/>
      <w:bookmarkEnd w:id="9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5" w:name="actualizaciones"/>
      <w:bookmarkEnd w:id="9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6" w:name="lanzador-para-el-actualizador-de-texlive"/>
      <w:bookmarkEnd w:id="9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7" w:name="emacs"/>
      <w:bookmarkEnd w:id="9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textadept"/>
      <w:bookmarkEnd w:id="98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9" w:name="scribus"/>
      <w:bookmarkEnd w:id="99"/>
      <w:r>
        <w:t xml:space="preserve">Scribus</w:t>
      </w:r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00" w:name="comix"/>
      <w:bookmarkEnd w:id="100"/>
      <w:r>
        <w:t xml:space="preserve">Comix</w:t>
      </w:r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1" w:name="desarrollo-sw"/>
      <w:bookmarkEnd w:id="101"/>
      <w:r>
        <w:t xml:space="preserve">Desarrollo sw</w:t>
      </w:r>
    </w:p>
    <w:p>
      <w:pPr>
        <w:pStyle w:val="Heading2"/>
      </w:pPr>
      <w:bookmarkStart w:id="102" w:name="paquetes-esenciales"/>
      <w:bookmarkEnd w:id="102"/>
      <w:r>
        <w:t xml:space="preserve">Paquetes esenciales</w:t>
      </w:r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03" w:name="git"/>
      <w:bookmarkEnd w:id="103"/>
      <w:r>
        <w:t xml:space="preserve">Git</w:t>
      </w:r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4" w:name="open-java"/>
      <w:bookmarkEnd w:id="104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5" w:name="lenguaje-de-programación-d-d-programming-language"/>
      <w:bookmarkEnd w:id="105"/>
      <w:r>
        <w:t xml:space="preserve">Lenguaje de programación D (D programming language)</w:t>
      </w:r>
    </w:p>
    <w:p>
      <w:pPr>
        <w:pStyle w:val="FirstParagraph"/>
      </w:pPr>
      <w:hyperlink r:id="rId106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7" w:name="d-apt-e-instalación-de-programas"/>
      <w:bookmarkEnd w:id="107"/>
      <w:r>
        <w:t xml:space="preserve">D-apt e instalación de programas</w:t>
      </w:r>
    </w:p>
    <w:p>
      <w:pPr>
        <w:pStyle w:val="FirstParagraph"/>
      </w:pPr>
      <w:r>
        <w:t xml:space="preserve">Configurado</w:t>
      </w:r>
      <w:r>
        <w:t xml:space="preserve"> </w:t>
      </w:r>
      <w:hyperlink r:id="rId108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9" w:name="dcd"/>
      <w:bookmarkEnd w:id="109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10" w:name="gdc"/>
      <w:bookmarkEnd w:id="110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1" w:name="ldc"/>
      <w:bookmarkEnd w:id="111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13" w:name="emacs-para-editar-d"/>
      <w:bookmarkEnd w:id="113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4" w:name="referencias"/>
      <w:bookmarkEnd w:id="114"/>
      <w:r>
        <w:t xml:space="preserve">Referencias</w:t>
      </w:r>
    </w:p>
    <w:p>
      <w:pPr>
        <w:pStyle w:val="Compact"/>
        <w:numPr>
          <w:numId w:val="1008"/>
          <w:ilvl w:val="0"/>
        </w:numPr>
      </w:pPr>
      <w:hyperlink r:id="rId11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1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7" w:name="processing"/>
      <w:bookmarkEnd w:id="11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8" w:name="openframeworks"/>
      <w:bookmarkEnd w:id="11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9" w:name="python"/>
      <w:bookmarkEnd w:id="11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20" w:name="pip-virtualenv-virtualenvwrapper-virtualfish"/>
      <w:bookmarkEnd w:id="120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23" w:name="ipython-notebook"/>
      <w:bookmarkEnd w:id="123"/>
      <w:r>
        <w:t xml:space="preserve">iPython notebook</w:t>
      </w:r>
    </w:p>
    <w:p>
      <w:pPr>
        <w:pStyle w:val="FirstParagraph"/>
      </w:pPr>
      <w:hyperlink r:id="rId124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6" w:name="instalar-jupyter-en-el-python-del-sistema"/>
      <w:bookmarkEnd w:id="126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8" w:name="instalar-anaconda-python"/>
      <w:bookmarkEnd w:id="128"/>
      <w:r>
        <w:t xml:space="preserve">Instalar Anaconda Python</w:t>
      </w:r>
    </w:p>
    <w:p>
      <w:pPr>
        <w:pStyle w:val="FirstParagraph"/>
      </w:pPr>
      <w:r>
        <w:t xml:space="preserve">Teóricamente</w:t>
      </w:r>
      <w:r>
        <w:t xml:space="preserve"> </w:t>
      </w:r>
      <w:hyperlink r:id="rId129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0" w:name="ipython-y-graphlab"/>
      <w:bookmarkEnd w:id="130"/>
      <w:r>
        <w:t xml:space="preserve">iPython y GraphLab</w:t>
      </w:r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3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5" w:name="instalación-alternativa-con-virtualenv"/>
      <w:bookmarkEnd w:id="13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6" w:name="usar-emacs-para-editar-python"/>
      <w:bookmarkEnd w:id="13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7" w:name="todo"/>
      <w:bookmarkEnd w:id="13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9" w:name="web2py"/>
      <w:bookmarkEnd w:id="139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40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1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2" w:name="selenium"/>
      <w:bookmarkEnd w:id="142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4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45" w:name="networkx"/>
      <w:bookmarkEnd w:id="145"/>
      <w:r>
        <w:t xml:space="preserve">Networkx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6" w:name="go-language"/>
      <w:bookmarkEnd w:id="146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7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8" w:name="desarrollo-hardware"/>
      <w:bookmarkEnd w:id="148"/>
      <w:r>
        <w:t xml:space="preserve">Desarrollo hardware</w:t>
      </w:r>
    </w:p>
    <w:p>
      <w:pPr>
        <w:pStyle w:val="Heading2"/>
      </w:pPr>
      <w:bookmarkStart w:id="149" w:name="arduino-ide"/>
      <w:bookmarkEnd w:id="149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0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51" w:name="añadir-biblioteca-de-soporte-para-makeblock"/>
      <w:bookmarkEnd w:id="151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52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53" w:name="pinguino-ide"/>
      <w:bookmarkEnd w:id="153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5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55" w:name="kicad"/>
      <w:bookmarkEnd w:id="155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5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5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9" w:name="analizador-lógico"/>
      <w:bookmarkEnd w:id="159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0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61" w:name="sigrok"/>
      <w:bookmarkEnd w:id="161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2" w:name="sump-logic-analyzer"/>
      <w:bookmarkEnd w:id="162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63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64" w:name="ols"/>
      <w:bookmarkEnd w:id="164"/>
      <w:r>
        <w:t xml:space="preserve">OLS</w:t>
      </w:r>
    </w:p>
    <w:p>
      <w:pPr>
        <w:pStyle w:val="FirstParagraph"/>
      </w:pPr>
      <w:hyperlink r:id="rId165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6" w:name="virtualización"/>
      <w:bookmarkEnd w:id="166"/>
      <w:r>
        <w:t xml:space="preserve">Virtualización</w:t>
      </w:r>
    </w:p>
    <w:p>
      <w:pPr>
        <w:pStyle w:val="Heading2"/>
      </w:pPr>
      <w:bookmarkStart w:id="167" w:name="docker"/>
      <w:bookmarkEnd w:id="167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8" w:name="virtualbox"/>
      <w:bookmarkEnd w:id="168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70" w:name="virtualizando-un-windows-7"/>
      <w:bookmarkEnd w:id="170"/>
      <w:r>
        <w:t xml:space="preserve">Virtualizando un Windows 7</w:t>
      </w:r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71" w:name="shells-alternativos-zsh-y-fish"/>
      <w:bookmarkEnd w:id="171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2" w:name="fish"/>
      <w:bookmarkEnd w:id="172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73" w:name="zsh"/>
      <w:bookmarkEnd w:id="173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74" w:name="instalación-de-fuentes-adicionales"/>
      <w:bookmarkEnd w:id="174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75" w:name="reprap"/>
      <w:bookmarkEnd w:id="175"/>
      <w:r>
        <w:t xml:space="preserve">Reprap</w:t>
      </w:r>
    </w:p>
    <w:p>
      <w:pPr>
        <w:pStyle w:val="Heading2"/>
      </w:pPr>
      <w:bookmarkStart w:id="176" w:name="sl1c3r"/>
      <w:bookmarkEnd w:id="176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7" w:name="openscad"/>
      <w:bookmarkEnd w:id="177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8" w:name="printrun"/>
      <w:bookmarkEnd w:id="178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9" w:name="cura"/>
      <w:bookmarkEnd w:id="179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80" w:name="aplicaciones-web"/>
      <w:bookmarkEnd w:id="180"/>
      <w:r>
        <w:t xml:space="preserve">Aplicaciones Web</w:t>
      </w:r>
    </w:p>
    <w:p>
      <w:pPr>
        <w:pStyle w:val="Heading2"/>
      </w:pPr>
      <w:bookmarkStart w:id="181" w:name="servidor-web"/>
      <w:bookmarkEnd w:id="181"/>
      <w:r>
        <w:t xml:space="preserve">Servidor Web</w:t>
      </w:r>
    </w:p>
    <w:p>
      <w:pPr>
        <w:pStyle w:val="Heading3"/>
      </w:pPr>
      <w:bookmarkStart w:id="182" w:name="apache"/>
      <w:bookmarkEnd w:id="182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8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8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85" w:name="nginx"/>
      <w:bookmarkEnd w:id="185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6" w:name="servidores-de-bases-de-datos"/>
      <w:bookmarkEnd w:id="186"/>
      <w:r>
        <w:t xml:space="preserve">Servidores de bases de datos</w:t>
      </w:r>
    </w:p>
    <w:p>
      <w:pPr>
        <w:pStyle w:val="Heading3"/>
      </w:pPr>
      <w:bookmarkStart w:id="187" w:name="mysql"/>
      <w:bookmarkEnd w:id="187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8" w:name="actualización"/>
      <w:bookmarkEnd w:id="188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9" w:name="cliente-sql-squirrel-sql"/>
      <w:bookmarkEnd w:id="189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9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9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2" w:name="mariadb"/>
      <w:bookmarkEnd w:id="192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93" w:name="recetas-varias"/>
      <w:bookmarkEnd w:id="193"/>
      <w:r>
        <w:t xml:space="preserve">Recetas varias</w:t>
      </w:r>
    </w:p>
    <w:p>
      <w:pPr>
        <w:pStyle w:val="Heading2"/>
      </w:pPr>
      <w:bookmarkStart w:id="194" w:name="orange-pi-zero"/>
      <w:bookmarkEnd w:id="194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95" w:name="crear-una-sd-arrancable"/>
      <w:bookmarkEnd w:id="195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6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8" w:name="conexión-wifi"/>
      <w:bookmarkEnd w:id="19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00" w:name="referencias-1"/>
      <w:bookmarkEnd w:id="200"/>
      <w:r>
        <w:t xml:space="preserve">Referencias</w:t>
      </w:r>
    </w:p>
    <w:p>
      <w:pPr>
        <w:pStyle w:val="Compact"/>
        <w:numPr>
          <w:numId w:val="1015"/>
          <w:ilvl w:val="0"/>
        </w:numPr>
      </w:pPr>
      <w:hyperlink r:id="rId20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0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0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0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0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0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0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0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10" w:name="raspberry-pi-media-center"/>
      <w:bookmarkEnd w:id="210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11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13" w:name="grabar-time-lapse-del-escritorio"/>
      <w:bookmarkEnd w:id="213"/>
      <w:r>
        <w:t xml:space="preserve">Grabar time-lapse del escritorio</w:t>
      </w:r>
    </w:p>
    <w:p>
      <w:pPr>
        <w:pStyle w:val="Heading3"/>
      </w:pPr>
      <w:bookmarkStart w:id="214" w:name="usando-avconv"/>
      <w:bookmarkEnd w:id="214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15" w:name="todo-1"/>
      <w:bookmarkEnd w:id="215"/>
      <w:r>
        <w:t xml:space="preserve">TODO</w:t>
      </w:r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1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17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Heading1"/>
      </w:pPr>
      <w:bookmarkStart w:id="218" w:name="links"/>
      <w:bookmarkEnd w:id="218"/>
      <w:r>
        <w:t xml:space="preserve">Links</w:t>
      </w:r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7" w:name="licencia"/>
      <w:bookmarkEnd w:id="227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4f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c335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ed06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9T16:28:25Z</dcterms:created>
  <dcterms:modified xsi:type="dcterms:W3CDTF">2017-07-29T16:28:25Z</dcterms:modified>
</cp:coreProperties>
</file>